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7BE5" w:rsidRPr="00413CFC" w:rsidRDefault="00F0257D" w:rsidP="00237BE5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115CD1" w:rsidRPr="00EB6200" w:rsidRDefault="00115CD1" w:rsidP="00115CD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115CD1" w:rsidRPr="00EB6200" w:rsidRDefault="00115CD1" w:rsidP="00115CD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70CA1" w:rsidRPr="00EB6200" w:rsidRDefault="00C70CA1" w:rsidP="00115CD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9D7B71" w:rsidRPr="00EB6200" w:rsidRDefault="009D7B71" w:rsidP="00115CD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115CD1" w:rsidRPr="00EB6200" w:rsidRDefault="00F952A6" w:rsidP="00115CD1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1C1322" w:rsidRPr="00EB6200" w:rsidRDefault="005702B0" w:rsidP="001C1322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E46926" w:rsidRPr="00EB6200" w:rsidRDefault="005702B0" w:rsidP="00115CD1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DA772F" w:rsidRPr="00EB6200" w:rsidRDefault="00DA772F" w:rsidP="00DA772F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87296B" w:rsidRPr="00EB6200" w:rsidRDefault="0087296B" w:rsidP="0087296B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237BE5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37BE5" w:rsidRPr="00EB6200" w:rsidRDefault="00237BE5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237BE5" w:rsidRPr="00EB6200" w:rsidRDefault="005702B0" w:rsidP="00F0257D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237BE5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37BE5" w:rsidRPr="00EB6200" w:rsidRDefault="00237BE5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237BE5" w:rsidRPr="00EB6200" w:rsidRDefault="00F0257D" w:rsidP="00DA772F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0D3E67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0D3E67" w:rsidRPr="00413CFC" w:rsidRDefault="000D3E67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0D3E67" w:rsidRPr="00EB6200" w:rsidRDefault="00821A5B" w:rsidP="000D3E6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237BE5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37BE5" w:rsidRPr="00EB6200" w:rsidRDefault="00237BE5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237BE5" w:rsidRPr="00EB6200" w:rsidRDefault="00F0257D" w:rsidP="00237BE5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="00237BE5"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237BE5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237BE5" w:rsidRPr="00EB6200" w:rsidRDefault="00237BE5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237BE5" w:rsidRPr="00EB6200" w:rsidRDefault="00F952A6" w:rsidP="00C70CA1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7D200C" w:rsidRPr="00EB6200" w:rsidTr="00CA1369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7D200C" w:rsidRPr="00EB6200" w:rsidRDefault="007D200C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7D200C" w:rsidRPr="00EB6200" w:rsidRDefault="00F0257D" w:rsidP="00424B4C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7D200C" w:rsidRPr="00EB6200" w:rsidTr="00CA1369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7D200C" w:rsidRPr="00EB6200" w:rsidRDefault="007D200C" w:rsidP="00413CFC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7D200C" w:rsidRPr="00EB6200" w:rsidRDefault="00F0257D" w:rsidP="00424B4C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FF3018" w:rsidRPr="00EB6200" w:rsidRDefault="00FF3018" w:rsidP="0087296B">
      <w:pPr>
        <w:rPr>
          <w:rFonts w:ascii="Times New Roman" w:hAnsi="Times New Roman" w:cs="Times New Roman"/>
          <w:sz w:val="20"/>
          <w:szCs w:val="24"/>
        </w:rPr>
        <w:sectPr w:rsidR="00FF3018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F952A6" w:rsidRPr="00EB6200" w:rsidRDefault="00F952A6" w:rsidP="00CB5A22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F952A6" w:rsidRPr="00EB6200" w:rsidTr="009562E8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F952A6" w:rsidRPr="00EB6200" w:rsidRDefault="005702B0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F952A6" w:rsidRPr="00EB6200" w:rsidTr="009562E8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6A7114" w:rsidRPr="00EB6200" w:rsidTr="009562E8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6A7114" w:rsidRPr="00EB6200" w:rsidRDefault="006A7114" w:rsidP="00EC3351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6A7114" w:rsidRPr="00EB6200" w:rsidRDefault="007B504D" w:rsidP="007B504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Video Demo File Upload</w:t>
            </w:r>
          </w:p>
        </w:tc>
      </w:tr>
      <w:tr w:rsidR="00F952A6" w:rsidRPr="00EB6200" w:rsidTr="009562E8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CB5A22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F952A6" w:rsidRPr="00EB6200" w:rsidTr="008B7F1C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F952A6" w:rsidRPr="00EB6200" w:rsidTr="008B7F1C">
        <w:trPr>
          <w:trHeight w:val="446"/>
        </w:trPr>
        <w:tc>
          <w:tcPr>
            <w:tcW w:w="908" w:type="pct"/>
            <w:vAlign w:val="center"/>
          </w:tcPr>
          <w:p w:rsidR="00F952A6" w:rsidRPr="00EB6200" w:rsidRDefault="00F0257D" w:rsidP="00A57F2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F952A6" w:rsidRPr="00EB6200" w:rsidRDefault="00F952A6" w:rsidP="008B7F1C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F952A6" w:rsidRPr="00EB6200" w:rsidTr="008B7F1C">
        <w:trPr>
          <w:trHeight w:val="446"/>
        </w:trPr>
        <w:tc>
          <w:tcPr>
            <w:tcW w:w="908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52A6" w:rsidRPr="00EB6200" w:rsidTr="008B7F1C">
        <w:trPr>
          <w:trHeight w:val="409"/>
        </w:trPr>
        <w:tc>
          <w:tcPr>
            <w:tcW w:w="908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52A6" w:rsidRPr="00EB6200" w:rsidTr="008B7F1C">
        <w:trPr>
          <w:trHeight w:val="409"/>
        </w:trPr>
        <w:tc>
          <w:tcPr>
            <w:tcW w:w="908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52A6" w:rsidRPr="00EB6200" w:rsidTr="008B7F1C">
        <w:trPr>
          <w:trHeight w:val="409"/>
        </w:trPr>
        <w:tc>
          <w:tcPr>
            <w:tcW w:w="908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952A6" w:rsidRPr="00EB6200" w:rsidTr="008B7F1C">
        <w:trPr>
          <w:trHeight w:val="409"/>
        </w:trPr>
        <w:tc>
          <w:tcPr>
            <w:tcW w:w="908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F952A6" w:rsidRPr="00EB6200" w:rsidRDefault="00F952A6" w:rsidP="00EC335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F952A6" w:rsidRPr="00EB6200" w:rsidRDefault="00F952A6" w:rsidP="00EC335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MAS</w:t>
            </w:r>
            <w:r w:rsidR="007B2B8C">
              <w:rPr>
                <w:rFonts w:ascii="Times New Roman" w:hAnsi="Times New Roman" w:cs="Times New Roman"/>
                <w:sz w:val="20"/>
                <w:szCs w:val="20"/>
              </w:rPr>
              <w:t>008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5702B0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ideo Demo Upload File 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EB6200" w:rsidRDefault="005702B0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181D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181D40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, add, and delete</w:t>
            </w:r>
            <w:r w:rsidR="005702B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he video</w:t>
            </w:r>
            <w:r w:rsidR="005702B0">
              <w:rPr>
                <w:rFonts w:ascii="Times New Roman" w:hAnsi="Times New Roman" w:cs="Times New Roman"/>
                <w:sz w:val="20"/>
                <w:szCs w:val="20"/>
              </w:rPr>
              <w:t xml:space="preserve"> demo file</w:t>
            </w:r>
            <w:r w:rsidR="00B175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</w:p>
        </w:tc>
      </w:tr>
      <w:tr w:rsidR="003546D5" w:rsidRPr="00EB6200" w:rsidTr="00056DEA">
        <w:trPr>
          <w:cantSplit/>
          <w:trHeight w:val="487"/>
        </w:trPr>
        <w:tc>
          <w:tcPr>
            <w:tcW w:w="1825" w:type="dxa"/>
          </w:tcPr>
          <w:p w:rsidR="003546D5" w:rsidRPr="003546D5" w:rsidRDefault="003546D5" w:rsidP="00CA1369">
            <w:pPr>
              <w:rPr>
                <w:rFonts w:ascii="Times New Roman" w:hAnsi="Times New Roman" w:cs="Angsana New"/>
                <w:b/>
                <w:bCs/>
                <w:sz w:val="22"/>
                <w:lang w:val="en-CA"/>
              </w:rPr>
            </w:pPr>
            <w:r>
              <w:rPr>
                <w:rFonts w:ascii="Times New Roman" w:hAnsi="Times New Roman" w:cs="Angsana New"/>
                <w:b/>
                <w:bCs/>
                <w:sz w:val="22"/>
                <w:lang w:val="en-CA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3546D5" w:rsidRPr="003546D5" w:rsidRDefault="005702B0" w:rsidP="003546D5">
            <w:pPr>
              <w:pStyle w:val="ListParagraph"/>
              <w:numPr>
                <w:ilvl w:val="0"/>
                <w:numId w:val="22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deoDemoFile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AD2AB3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4230C94D" wp14:editId="64A76A4F">
            <wp:extent cx="3469122" cy="166312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69122" cy="1663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181D40">
        <w:rPr>
          <w:rFonts w:ascii="Times New Roman" w:hAnsi="Times New Roman" w:cs="Angsana New"/>
          <w:b w:val="0"/>
          <w:bCs w:val="0"/>
          <w:sz w:val="20"/>
          <w:szCs w:val="25"/>
          <w:lang w:val="en-CA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AD2AB3">
        <w:rPr>
          <w:rFonts w:ascii="Times New Roman" w:hAnsi="Times New Roman" w:cs="Angsana New"/>
          <w:b w:val="0"/>
          <w:bCs w:val="0"/>
          <w:sz w:val="20"/>
          <w:szCs w:val="25"/>
        </w:rPr>
        <w:t>Video Demo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AD2AB3">
        <w:rPr>
          <w:rFonts w:ascii="Times New Roman" w:hAnsi="Times New Roman" w:cs="Times New Roman"/>
          <w:b w:val="0"/>
          <w:bCs w:val="0"/>
          <w:sz w:val="20"/>
          <w:szCs w:val="20"/>
        </w:rPr>
        <w:t>Upload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8E7767" w:rsidRPr="008E7767" w:rsidRDefault="008E7767" w:rsidP="008E7767"/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Pr="00EB6200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8F46CF" w:rsidRPr="00EB6200" w:rsidRDefault="00EF76D4" w:rsidP="0015703E">
      <w:pPr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07E2EF12" wp14:editId="4347F8B2">
            <wp:extent cx="5926455" cy="279607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79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Default="008F46CF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  <w:lastRenderedPageBreak/>
              <w:t>Data control</w:t>
            </w:r>
          </w:p>
          <w:p w:rsidR="00B8336E" w:rsidRPr="00EB6200" w:rsidRDefault="00B8336E" w:rsidP="008F46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07"/>
        <w:gridCol w:w="1134"/>
        <w:gridCol w:w="1134"/>
        <w:gridCol w:w="1134"/>
        <w:gridCol w:w="1134"/>
        <w:gridCol w:w="3128"/>
      </w:tblGrid>
      <w:tr w:rsidR="00056DEA" w:rsidRPr="00EB6200" w:rsidTr="00AD2AB3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6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056DE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376BD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AD2AB3">
              <w:rPr>
                <w:rFonts w:ascii="Times New Roman" w:hAnsi="Times New Roman" w:cs="Angsana New"/>
                <w:sz w:val="20"/>
                <w:szCs w:val="25"/>
                <w:lang w:val="en-CA"/>
              </w:rPr>
              <w:t>Video Demo Uploa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AD2AB3">
        <w:trPr>
          <w:trHeight w:val="348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00C0C" w:rsidRPr="00EB6200" w:rsidRDefault="00AD2AB3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deo File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6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9B2F22" w:rsidRPr="00EB6200" w:rsidTr="00AD2AB3">
        <w:trPr>
          <w:trHeight w:val="356"/>
        </w:trPr>
        <w:tc>
          <w:tcPr>
            <w:tcW w:w="205" w:type="pct"/>
          </w:tcPr>
          <w:p w:rsidR="009B2F22" w:rsidRPr="00EB6200" w:rsidRDefault="009B2F22" w:rsidP="00E06412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056DEA" w:rsidRPr="00056DEA" w:rsidRDefault="00056DEA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9B2F22" w:rsidRDefault="009B2F22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proofErr w:type="spellStart"/>
            <w:r w:rsidR="00AD2AB3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File</w:t>
            </w:r>
            <w:proofErr w:type="spellEnd"/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based on the searching criteria</w:t>
            </w:r>
          </w:p>
          <w:p w:rsidR="007D1933" w:rsidRPr="00EB6200" w:rsidRDefault="007D1933" w:rsidP="00FC0F2E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8188A" w:rsidRPr="00EB6200" w:rsidTr="00056DE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7C66A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376BDD"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:</w:t>
            </w:r>
            <w:r w:rsidR="00376BDD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376BDD">
              <w:rPr>
                <w:rFonts w:ascii="Times New Roman" w:hAnsi="Times New Roman" w:cs="Angsana New"/>
                <w:sz w:val="20"/>
                <w:szCs w:val="25"/>
                <w:lang w:val="en-CA"/>
              </w:rPr>
              <w:t>Video Demo Upload</w:t>
            </w:r>
            <w:r w:rsidR="00376BDD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F23D3" w:rsidRPr="00EB6200" w:rsidTr="00AD2AB3">
        <w:trPr>
          <w:trHeight w:val="356"/>
        </w:trPr>
        <w:tc>
          <w:tcPr>
            <w:tcW w:w="205" w:type="pct"/>
          </w:tcPr>
          <w:p w:rsidR="002F23D3" w:rsidRPr="00EB6200" w:rsidRDefault="002F23D3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F23D3" w:rsidRPr="00EB6200" w:rsidRDefault="00AD2AB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deo Fil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F23D3" w:rsidRPr="00EB6200" w:rsidRDefault="002F23D3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6" w:type="pct"/>
          </w:tcPr>
          <w:p w:rsidR="002F23D3" w:rsidRPr="00EB6200" w:rsidRDefault="002F23D3" w:rsidP="00AD2AB3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AD2AB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proofErr w:type="spellEnd"/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AD2AB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AD2AB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Pr="00C120E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</w:tr>
      <w:tr w:rsidR="00200C0C" w:rsidRPr="00EB6200" w:rsidTr="00AD2AB3">
        <w:trPr>
          <w:trHeight w:val="356"/>
        </w:trPr>
        <w:tc>
          <w:tcPr>
            <w:tcW w:w="205" w:type="pct"/>
          </w:tcPr>
          <w:p w:rsidR="00200C0C" w:rsidRPr="00EB6200" w:rsidRDefault="00200C0C" w:rsidP="00E06412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8" w:type="pct"/>
          </w:tcPr>
          <w:p w:rsidR="00200C0C" w:rsidRPr="00EB6200" w:rsidRDefault="00181D40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181D40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056DEA" w:rsidRPr="00056DEA" w:rsidRDefault="00056DEA" w:rsidP="009D3C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Event Click</w:t>
            </w:r>
          </w:p>
          <w:p w:rsidR="00200C0C" w:rsidRPr="00EB6200" w:rsidRDefault="00222E15" w:rsidP="00056DEA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Popup the Deleting screen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181D40">
        <w:rPr>
          <w:rFonts w:ascii="Times New Roman" w:hAnsi="Times New Roman" w:cs="Times New Roman"/>
          <w:b w:val="0"/>
          <w:bCs w:val="0"/>
          <w:sz w:val="20"/>
          <w:szCs w:val="20"/>
        </w:rPr>
        <w:t>a user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181D40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AD2AB3">
        <w:rPr>
          <w:noProof/>
          <w:lang w:val="en-CA" w:eastAsia="en-CA"/>
        </w:rPr>
        <w:drawing>
          <wp:inline distT="0" distB="0" distL="0" distR="0" wp14:anchorId="5F08C235" wp14:editId="6E0F66E2">
            <wp:extent cx="756001" cy="2520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5600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B8336E" w:rsidRPr="00B8336E" w:rsidRDefault="00B8336E" w:rsidP="00B8336E"/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F84E92" w:rsidRDefault="00F84E92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EB6200" w:rsidRDefault="000A28F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1312971D" wp14:editId="4B3BEDE7">
            <wp:extent cx="3238500" cy="2165388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39461" cy="216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4CA" w:rsidRPr="00EB6200" w:rsidRDefault="009234CA" w:rsidP="008F46CF">
      <w:pPr>
        <w:rPr>
          <w:rFonts w:ascii="Times New Roman" w:hAnsi="Times New Roman" w:cs="Times New Roman"/>
          <w:sz w:val="20"/>
          <w:szCs w:val="20"/>
        </w:rPr>
      </w:pPr>
    </w:p>
    <w:p w:rsidR="000A28F6" w:rsidRDefault="000A28F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br w:type="page"/>
      </w:r>
    </w:p>
    <w:p w:rsidR="00007796" w:rsidRPr="00EB6200" w:rsidRDefault="00007796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82"/>
        <w:gridCol w:w="1108"/>
        <w:gridCol w:w="1108"/>
        <w:gridCol w:w="1108"/>
        <w:gridCol w:w="1108"/>
        <w:gridCol w:w="3257"/>
      </w:tblGrid>
      <w:tr w:rsidR="00F84E92" w:rsidRPr="00EB6200" w:rsidTr="000A28F6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6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056DEA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E50ED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E50ED2">
              <w:rPr>
                <w:rFonts w:ascii="Times New Roman" w:hAnsi="Times New Roman" w:cs="Times New Roman"/>
                <w:sz w:val="20"/>
                <w:szCs w:val="20"/>
              </w:rPr>
              <w:t>Video Demo Uploa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="00E50ED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Uploa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D48AA" w:rsidRPr="00EB6200" w:rsidTr="000A28F6">
        <w:trPr>
          <w:trHeight w:val="348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66341" w:rsidRPr="003E7436" w:rsidRDefault="000A28F6" w:rsidP="00222E15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Video</w:t>
            </w:r>
            <w:r w:rsidR="00266341" w:rsidRPr="00902319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6" w:type="pct"/>
          </w:tcPr>
          <w:p w:rsidR="00266341" w:rsidRPr="00EB6200" w:rsidRDefault="00F84E92" w:rsidP="00F84E9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="00902319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F84E92" w:rsidRPr="00EB6200" w:rsidTr="000A28F6">
        <w:trPr>
          <w:trHeight w:val="348"/>
        </w:trPr>
        <w:tc>
          <w:tcPr>
            <w:tcW w:w="205" w:type="pct"/>
          </w:tcPr>
          <w:p w:rsidR="00F84E92" w:rsidRPr="00EB6200" w:rsidRDefault="00F84E92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F84E92" w:rsidRPr="003E7436" w:rsidRDefault="000A28F6" w:rsidP="00F84E92">
            <w:pPr>
              <w:rPr>
                <w:rFonts w:ascii="Times New Roman" w:hAnsi="Times New Roman" w:cstheme="minorBidi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Upload File</w:t>
            </w:r>
          </w:p>
        </w:tc>
        <w:tc>
          <w:tcPr>
            <w:tcW w:w="568" w:type="pct"/>
          </w:tcPr>
          <w:p w:rsidR="00F84E92" w:rsidRPr="00EB6200" w:rsidRDefault="000A28F6" w:rsidP="005D48A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le</w:t>
            </w:r>
          </w:p>
        </w:tc>
        <w:tc>
          <w:tcPr>
            <w:tcW w:w="568" w:type="pct"/>
          </w:tcPr>
          <w:p w:rsidR="00F84E92" w:rsidRPr="00EB6200" w:rsidRDefault="000A28F6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ile Dialog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566" w:type="pct"/>
          </w:tcPr>
          <w:p w:rsidR="00F84E92" w:rsidRPr="00EB6200" w:rsidRDefault="00F84E92" w:rsidP="005D48AA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</w:tc>
      </w:tr>
      <w:tr w:rsidR="005D48AA" w:rsidRPr="00EB6200" w:rsidTr="000A28F6">
        <w:trPr>
          <w:trHeight w:val="356"/>
        </w:trPr>
        <w:tc>
          <w:tcPr>
            <w:tcW w:w="205" w:type="pct"/>
          </w:tcPr>
          <w:p w:rsidR="00266341" w:rsidRPr="00EB6200" w:rsidRDefault="00266341" w:rsidP="00E06412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66341" w:rsidRPr="00EB6200" w:rsidRDefault="00266341" w:rsidP="000A28F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Add </w:t>
            </w:r>
            <w:r w:rsidR="000A28F6">
              <w:rPr>
                <w:rFonts w:ascii="Times New Roman" w:hAnsi="Times New Roman" w:cs="Times New Roman"/>
                <w:sz w:val="20"/>
                <w:szCs w:val="20"/>
              </w:rPr>
              <w:t>Video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A92BD4" w:rsidRDefault="007137AD" w:rsidP="00A92BD4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56DEA" w:rsidRDefault="00CF0B13" w:rsidP="00222E15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Check null value for the mandatory </w:t>
            </w:r>
            <w:proofErr w:type="spellStart"/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fileds</w:t>
            </w:r>
            <w:proofErr w:type="spellEnd"/>
          </w:p>
          <w:p w:rsidR="00266341" w:rsidRDefault="00266341" w:rsidP="00222E15">
            <w:pPr>
              <w:pStyle w:val="ListParagraph"/>
              <w:numPr>
                <w:ilvl w:val="1"/>
                <w:numId w:val="23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Check </w:t>
            </w:r>
            <w:r w:rsidR="00CF0B13" w:rsidRPr="00056DEA">
              <w:rPr>
                <w:rFonts w:ascii="Times New Roman" w:hAnsi="Times New Roman" w:cs="Times New Roman"/>
                <w:sz w:val="18"/>
                <w:szCs w:val="18"/>
              </w:rPr>
              <w:t>d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uplicate </w:t>
            </w:r>
            <w:r w:rsidR="007137AD">
              <w:rPr>
                <w:rFonts w:ascii="Times New Roman" w:hAnsi="Times New Roman" w:cs="Times New Roman"/>
                <w:sz w:val="18"/>
                <w:szCs w:val="18"/>
              </w:rPr>
              <w:t xml:space="preserve">data 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="00F84E9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Pr="00056D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="00902319" w:rsidRPr="00056DEA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056DEA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Default="003E337E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FE69D3" w:rsidRPr="00EB6200" w:rsidRDefault="00FE69D3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FE69D3" w:rsidRDefault="00FE69D3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="000A28F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Fil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FA520D" w:rsidRDefault="00FA520D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Pr="00FA520D" w:rsidRDefault="00FA520D" w:rsidP="00E06412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69D3" w:rsidRPr="00EB6200" w:rsidRDefault="00FE69D3" w:rsidP="00222E15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</w:tbl>
    <w:p w:rsidR="00266341" w:rsidRPr="00EB6200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7137AD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6A3C4475" wp14:editId="251B2DDF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EB6200" w:rsidRDefault="000A28F6" w:rsidP="00962340">
      <w:pPr>
        <w:pStyle w:val="Heading2"/>
        <w:numPr>
          <w:ilvl w:val="0"/>
          <w:numId w:val="0"/>
        </w:numPr>
        <w:ind w:left="426" w:hanging="426"/>
      </w:pPr>
      <w:r>
        <w:rPr>
          <w:noProof/>
          <w:lang w:val="en-CA" w:eastAsia="en-CA"/>
        </w:rPr>
        <w:drawing>
          <wp:inline distT="0" distB="0" distL="0" distR="0" wp14:anchorId="1EBB9709" wp14:editId="1D9DF1A3">
            <wp:extent cx="3275675" cy="1440000"/>
            <wp:effectExtent l="0" t="0" r="127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75675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1"/>
        <w:gridCol w:w="1134"/>
        <w:gridCol w:w="1134"/>
        <w:gridCol w:w="1134"/>
        <w:gridCol w:w="1134"/>
        <w:gridCol w:w="3124"/>
      </w:tblGrid>
      <w:tr w:rsidR="00962340" w:rsidRPr="00EB6200" w:rsidTr="008249D5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4" w:type="pct"/>
            <w:shd w:val="clear" w:color="auto" w:fill="D9D9D9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962340" w:rsidRPr="00EB6200" w:rsidTr="004A656B">
        <w:trPr>
          <w:trHeight w:val="364"/>
        </w:trPr>
        <w:tc>
          <w:tcPr>
            <w:tcW w:w="5000" w:type="pct"/>
            <w:gridSpan w:val="7"/>
          </w:tcPr>
          <w:p w:rsidR="00962340" w:rsidRPr="00EB6200" w:rsidRDefault="00962340" w:rsidP="00962340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Server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962340" w:rsidRPr="00EB6200" w:rsidTr="008249D5">
        <w:trPr>
          <w:trHeight w:val="348"/>
        </w:trPr>
        <w:tc>
          <w:tcPr>
            <w:tcW w:w="205" w:type="pct"/>
          </w:tcPr>
          <w:p w:rsidR="00962340" w:rsidRPr="00EB6200" w:rsidRDefault="00962340" w:rsidP="004A656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96234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962340" w:rsidRPr="005F32E2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screen</w:t>
            </w: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62340" w:rsidRPr="00EB6200" w:rsidTr="008249D5">
        <w:trPr>
          <w:trHeight w:val="356"/>
        </w:trPr>
        <w:tc>
          <w:tcPr>
            <w:tcW w:w="205" w:type="pct"/>
          </w:tcPr>
          <w:p w:rsidR="00962340" w:rsidRPr="00EB6200" w:rsidRDefault="00962340" w:rsidP="004A656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4" w:type="pct"/>
          </w:tcPr>
          <w:p w:rsidR="00D44C2B" w:rsidRPr="00EB6200" w:rsidRDefault="007137AD" w:rsidP="00D44C2B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962340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 data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0A28F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File</w:t>
            </w:r>
            <w:proofErr w:type="spellEnd"/>
            <w:r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I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proofErr w:type="spellEnd"/>
            <w:r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ID</w:t>
            </w:r>
            <w:proofErr w:type="spellEnd"/>
            <w:r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962340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Found: display </w:t>
            </w:r>
            <w:bookmarkStart w:id="9" w:name="_GoBack"/>
            <w:bookmarkEnd w:id="9"/>
            <w:r w:rsidR="00536152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message on the confirmation dialog box and not delete data</w:t>
            </w:r>
          </w:p>
          <w:p w:rsidR="00962340" w:rsidRPr="00382F36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found: delete process</w:t>
            </w:r>
            <w:r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 </w:t>
            </w: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962340" w:rsidRPr="00964D9C" w:rsidRDefault="00962340" w:rsidP="004A656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data from table [</w:t>
            </w:r>
            <w:proofErr w:type="spellStart"/>
            <w:r w:rsidR="000A28F6" w:rsidRPr="000A28F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File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[</w:t>
            </w:r>
            <w:proofErr w:type="spellStart"/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0A28F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962340" w:rsidRPr="00EB6200" w:rsidRDefault="00962340" w:rsidP="004A656B">
            <w:pPr>
              <w:pStyle w:val="ListParagraph"/>
              <w:ind w:left="435"/>
              <w:rPr>
                <w:rFonts w:ascii="Times New Roman" w:hAnsi="Times New Roman" w:cs="Times New Roman"/>
              </w:rPr>
            </w:pPr>
          </w:p>
          <w:p w:rsidR="00962340" w:rsidRPr="00EB6200" w:rsidRDefault="00962340" w:rsidP="004A656B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962340" w:rsidRPr="005F32E2" w:rsidRDefault="00962340" w:rsidP="00962340">
            <w:pPr>
              <w:pStyle w:val="ListParagraph"/>
              <w:numPr>
                <w:ilvl w:val="0"/>
                <w:numId w:val="25"/>
              </w:numPr>
              <w:ind w:hanging="214"/>
              <w:rPr>
                <w:rFonts w:ascii="Times New Roman" w:hAnsi="Times New Roman" w:cs="Times New Roman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he popup and refresh the screen</w:t>
            </w:r>
          </w:p>
          <w:p w:rsidR="00962340" w:rsidRPr="005F32E2" w:rsidRDefault="00962340" w:rsidP="004A656B">
            <w:pPr>
              <w:rPr>
                <w:rFonts w:ascii="Times New Roman" w:hAnsi="Times New Roman" w:cs="Times New Roman"/>
              </w:rPr>
            </w:pPr>
          </w:p>
        </w:tc>
      </w:tr>
    </w:tbl>
    <w:p w:rsidR="00692725" w:rsidRPr="005702B0" w:rsidRDefault="00692725" w:rsidP="000A28F6">
      <w:pPr>
        <w:pStyle w:val="Heading3"/>
        <w:numPr>
          <w:ilvl w:val="0"/>
          <w:numId w:val="0"/>
        </w:numPr>
        <w:rPr>
          <w:rFonts w:ascii="Times New Roman" w:hAnsi="Times New Roman" w:cstheme="minorBidi"/>
          <w:sz w:val="20"/>
          <w:szCs w:val="20"/>
          <w:cs/>
        </w:rPr>
      </w:pPr>
    </w:p>
    <w:sectPr w:rsidR="00692725" w:rsidRPr="005702B0" w:rsidSect="00E542BE">
      <w:headerReference w:type="default" r:id="rId23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3AC9" w:rsidRDefault="007A3AC9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7A3AC9" w:rsidRDefault="007A3AC9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890" w:rsidRDefault="0047289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8AA" w:rsidRPr="00283659" w:rsidRDefault="005D48AA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5D48AA" w:rsidRPr="000427D3" w:rsidRDefault="005D48AA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536152">
      <w:rPr>
        <w:rFonts w:ascii="Angsana New" w:hAnsi="Angsana New" w:cs="Angsana New"/>
        <w:noProof/>
      </w:rPr>
      <w:t>4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890" w:rsidRDefault="00472890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D48AA" w:rsidRPr="00283659" w:rsidRDefault="005D48AA" w:rsidP="008E6275">
    <w:pPr>
      <w:pStyle w:val="Header"/>
      <w:rPr>
        <w:rFonts w:ascii="Angsana New" w:hAnsi="Angsana New" w:cs="Angsana New"/>
        <w:sz w:val="20"/>
        <w:szCs w:val="20"/>
      </w:rPr>
    </w:pPr>
  </w:p>
  <w:p w:rsidR="005D48AA" w:rsidRPr="000427D3" w:rsidRDefault="005D48AA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3AC9" w:rsidRDefault="007A3AC9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7A3AC9" w:rsidRDefault="007A3AC9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890" w:rsidRDefault="00472890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5D48AA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5D48AA" w:rsidRPr="00316AF4" w:rsidRDefault="00472890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5D48AA" w:rsidRPr="00F952A6" w:rsidRDefault="005D48AA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BC5577" w:rsidRDefault="005D48AA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5D48AA" w:rsidRPr="00283659" w:rsidRDefault="005D48AA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72890" w:rsidRDefault="00472890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5D48AA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5D48AA" w:rsidRPr="00316AF4" w:rsidRDefault="005D48AA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5D48AA" w:rsidRPr="00F952A6" w:rsidRDefault="005D48AA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F0257D" w:rsidRDefault="005D48AA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5D48AA" w:rsidRPr="009B47CE" w:rsidRDefault="005D48AA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5D48AA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5D48AA" w:rsidRPr="00316AF4" w:rsidRDefault="00472890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 w:hint="cs"/>
              <w:b/>
              <w:cs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5D48AA" w:rsidRPr="00F952A6" w:rsidRDefault="005D48AA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F0257D" w:rsidRDefault="005D48AA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5D48AA" w:rsidRPr="00BC5577" w:rsidRDefault="005D48AA" w:rsidP="004F1CB1">
          <w:pPr>
            <w:jc w:val="center"/>
          </w:pPr>
        </w:p>
      </w:tc>
    </w:tr>
  </w:tbl>
  <w:p w:rsidR="005D48AA" w:rsidRPr="008D71F3" w:rsidRDefault="005D48AA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>
    <w:nsid w:val="4FCB5404"/>
    <w:multiLevelType w:val="hybridMultilevel"/>
    <w:tmpl w:val="4768E7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DA6A0A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0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2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4"/>
  </w:num>
  <w:num w:numId="13">
    <w:abstractNumId w:val="12"/>
  </w:num>
  <w:num w:numId="14">
    <w:abstractNumId w:val="23"/>
  </w:num>
  <w:num w:numId="15">
    <w:abstractNumId w:val="21"/>
  </w:num>
  <w:num w:numId="16">
    <w:abstractNumId w:val="16"/>
  </w:num>
  <w:num w:numId="17">
    <w:abstractNumId w:val="22"/>
  </w:num>
  <w:num w:numId="18">
    <w:abstractNumId w:val="25"/>
  </w:num>
  <w:num w:numId="19">
    <w:abstractNumId w:val="15"/>
  </w:num>
  <w:num w:numId="20">
    <w:abstractNumId w:val="11"/>
  </w:num>
  <w:num w:numId="21">
    <w:abstractNumId w:val="17"/>
  </w:num>
  <w:num w:numId="22">
    <w:abstractNumId w:val="18"/>
  </w:num>
  <w:num w:numId="23">
    <w:abstractNumId w:val="10"/>
  </w:num>
  <w:num w:numId="24">
    <w:abstractNumId w:val="13"/>
  </w:num>
  <w:num w:numId="25">
    <w:abstractNumId w:val="19"/>
  </w:num>
  <w:num w:numId="26">
    <w:abstractNumId w:val="2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U0NDe0NDO0NDRS0lEKTi0uzszPAykwrAUAq/a6GCwAAAA="/>
  </w:docVars>
  <w:rsids>
    <w:rsidRoot w:val="00C23963"/>
    <w:rsid w:val="000005D0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6DEA"/>
    <w:rsid w:val="00057FB1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28F6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7D14"/>
    <w:rsid w:val="00167DAA"/>
    <w:rsid w:val="00170619"/>
    <w:rsid w:val="00170C4D"/>
    <w:rsid w:val="00171046"/>
    <w:rsid w:val="001716DF"/>
    <w:rsid w:val="0017286C"/>
    <w:rsid w:val="001751C4"/>
    <w:rsid w:val="00175C81"/>
    <w:rsid w:val="0017603F"/>
    <w:rsid w:val="00177151"/>
    <w:rsid w:val="00181958"/>
    <w:rsid w:val="00181ADD"/>
    <w:rsid w:val="00181D40"/>
    <w:rsid w:val="00181E46"/>
    <w:rsid w:val="00182403"/>
    <w:rsid w:val="001826D5"/>
    <w:rsid w:val="001827E8"/>
    <w:rsid w:val="00182890"/>
    <w:rsid w:val="00182DC0"/>
    <w:rsid w:val="0018356C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1077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46D5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BDD"/>
    <w:rsid w:val="00376CDE"/>
    <w:rsid w:val="00377E0C"/>
    <w:rsid w:val="00377F30"/>
    <w:rsid w:val="00381AA6"/>
    <w:rsid w:val="00382332"/>
    <w:rsid w:val="003823FD"/>
    <w:rsid w:val="0038445D"/>
    <w:rsid w:val="003848DA"/>
    <w:rsid w:val="00384B51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A7A08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227B"/>
    <w:rsid w:val="0042323A"/>
    <w:rsid w:val="00423C84"/>
    <w:rsid w:val="00424B4C"/>
    <w:rsid w:val="00424DB8"/>
    <w:rsid w:val="00426413"/>
    <w:rsid w:val="0042695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90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990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441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36152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2B0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8AA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16CA"/>
    <w:rsid w:val="00641AAB"/>
    <w:rsid w:val="006423BE"/>
    <w:rsid w:val="006425D2"/>
    <w:rsid w:val="006431BF"/>
    <w:rsid w:val="0064322B"/>
    <w:rsid w:val="00643E95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37AD"/>
    <w:rsid w:val="00714F87"/>
    <w:rsid w:val="00715B6C"/>
    <w:rsid w:val="00715E05"/>
    <w:rsid w:val="007160D4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547"/>
    <w:rsid w:val="007334C2"/>
    <w:rsid w:val="0073357F"/>
    <w:rsid w:val="0073415C"/>
    <w:rsid w:val="007358DC"/>
    <w:rsid w:val="00735962"/>
    <w:rsid w:val="00737A4E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912"/>
    <w:rsid w:val="00765B0D"/>
    <w:rsid w:val="0076759B"/>
    <w:rsid w:val="00767A27"/>
    <w:rsid w:val="00770893"/>
    <w:rsid w:val="007708DF"/>
    <w:rsid w:val="00770AF6"/>
    <w:rsid w:val="00771925"/>
    <w:rsid w:val="00771BAF"/>
    <w:rsid w:val="00771D6A"/>
    <w:rsid w:val="00772A26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E8D"/>
    <w:rsid w:val="00796EA9"/>
    <w:rsid w:val="00797610"/>
    <w:rsid w:val="00797938"/>
    <w:rsid w:val="00797DD7"/>
    <w:rsid w:val="007A10E6"/>
    <w:rsid w:val="007A2977"/>
    <w:rsid w:val="007A3419"/>
    <w:rsid w:val="007A3AC9"/>
    <w:rsid w:val="007A6130"/>
    <w:rsid w:val="007A6DFC"/>
    <w:rsid w:val="007A70CC"/>
    <w:rsid w:val="007A7C1D"/>
    <w:rsid w:val="007A7FAE"/>
    <w:rsid w:val="007B15D9"/>
    <w:rsid w:val="007B1DAB"/>
    <w:rsid w:val="007B2B8C"/>
    <w:rsid w:val="007B33F2"/>
    <w:rsid w:val="007B35F4"/>
    <w:rsid w:val="007B379D"/>
    <w:rsid w:val="007B4299"/>
    <w:rsid w:val="007B504D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AF1"/>
    <w:rsid w:val="007D7FB6"/>
    <w:rsid w:val="007D7FD7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9D5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BE6"/>
    <w:rsid w:val="008A023D"/>
    <w:rsid w:val="008A36A5"/>
    <w:rsid w:val="008A382C"/>
    <w:rsid w:val="008A41D5"/>
    <w:rsid w:val="008A4669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340"/>
    <w:rsid w:val="009627B9"/>
    <w:rsid w:val="00962EEA"/>
    <w:rsid w:val="0096334D"/>
    <w:rsid w:val="00963E37"/>
    <w:rsid w:val="00963F06"/>
    <w:rsid w:val="00963FEF"/>
    <w:rsid w:val="00964A03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00B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BD4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AB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40668"/>
    <w:rsid w:val="00B40EE7"/>
    <w:rsid w:val="00B41221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C2B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412"/>
    <w:rsid w:val="00E069FB"/>
    <w:rsid w:val="00E071E0"/>
    <w:rsid w:val="00E07404"/>
    <w:rsid w:val="00E07D1F"/>
    <w:rsid w:val="00E12198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ED2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6FD"/>
    <w:rsid w:val="00EB2D92"/>
    <w:rsid w:val="00EB2EDB"/>
    <w:rsid w:val="00EB4CD6"/>
    <w:rsid w:val="00EB4D43"/>
    <w:rsid w:val="00EB5281"/>
    <w:rsid w:val="00EB5298"/>
    <w:rsid w:val="00EB6200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57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6D4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41894"/>
    <w:rsid w:val="00F42A23"/>
    <w:rsid w:val="00F4414C"/>
    <w:rsid w:val="00F44A90"/>
    <w:rsid w:val="00F4520A"/>
    <w:rsid w:val="00F454FE"/>
    <w:rsid w:val="00F458AA"/>
    <w:rsid w:val="00F45CFF"/>
    <w:rsid w:val="00F47559"/>
    <w:rsid w:val="00F475D9"/>
    <w:rsid w:val="00F50A03"/>
    <w:rsid w:val="00F5177A"/>
    <w:rsid w:val="00F519F6"/>
    <w:rsid w:val="00F51B59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19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4E92"/>
    <w:rsid w:val="00F87290"/>
    <w:rsid w:val="00F873C2"/>
    <w:rsid w:val="00F879FA"/>
    <w:rsid w:val="00F87DE9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B31"/>
    <w:rsid w:val="00FD6E98"/>
    <w:rsid w:val="00FD7507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21DF"/>
    <w:rsid w:val="00FF3018"/>
    <w:rsid w:val="00FF33E3"/>
    <w:rsid w:val="00FF3516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header" Target="header5.xml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76CDE2-A904-40D4-BCB0-8AB7CB4E5E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9</TotalTime>
  <Pages>6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2803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75</cp:revision>
  <cp:lastPrinted>2018-04-17T09:38:00Z</cp:lastPrinted>
  <dcterms:created xsi:type="dcterms:W3CDTF">2021-10-19T13:17:00Z</dcterms:created>
  <dcterms:modified xsi:type="dcterms:W3CDTF">2021-10-29T13:05:00Z</dcterms:modified>
</cp:coreProperties>
</file>